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BA3DD3" w14:textId="4DE29BCC" w:rsidR="004F5A12" w:rsidRPr="00944945" w:rsidRDefault="004F5A12" w:rsidP="004F5A12">
      <w:pPr>
        <w:rPr>
          <w:b/>
          <w:bCs/>
          <w:sz w:val="32"/>
          <w:szCs w:val="32"/>
        </w:rPr>
      </w:pPr>
      <w:r w:rsidRPr="00944945">
        <w:rPr>
          <w:b/>
          <w:bCs/>
          <w:sz w:val="32"/>
          <w:szCs w:val="32"/>
        </w:rPr>
        <w:t>Group reflection</w:t>
      </w:r>
    </w:p>
    <w:p w14:paraId="6673B7A1" w14:textId="71FB5A0B" w:rsidR="004F5A12" w:rsidRPr="00944945" w:rsidRDefault="004F5A12" w:rsidP="004F5A12">
      <w:pPr>
        <w:rPr>
          <w:b/>
          <w:bCs/>
        </w:rPr>
      </w:pPr>
      <w:r w:rsidRPr="00944945">
        <w:rPr>
          <w:b/>
          <w:bCs/>
        </w:rPr>
        <w:t>What went well</w:t>
      </w:r>
    </w:p>
    <w:p w14:paraId="2435E470" w14:textId="10BCC128" w:rsidR="004F5A12" w:rsidRDefault="004F5A12" w:rsidP="004F5A12">
      <w:r>
        <w:t xml:space="preserve">We all worked fairly evenly towards the project. We were all willing and motivated to get started, allocate work and get our pieces done. </w:t>
      </w:r>
      <w:r w:rsidR="0033634D">
        <w:t xml:space="preserve">Each person worked hard to keep up with the group and attend as many meetings as possible. We got the correct number of </w:t>
      </w:r>
      <w:r w:rsidR="005D7741">
        <w:t>session</w:t>
      </w:r>
      <w:r w:rsidR="0033634D">
        <w:t xml:space="preserve">s done, even if a few of us missed a </w:t>
      </w:r>
      <w:r w:rsidR="005D7741">
        <w:t>session</w:t>
      </w:r>
      <w:r w:rsidR="0033634D">
        <w:t xml:space="preserve"> here or there. </w:t>
      </w:r>
    </w:p>
    <w:p w14:paraId="005877F4" w14:textId="5D6291BF" w:rsidR="004F5A12" w:rsidRPr="00944945" w:rsidRDefault="004F5A12" w:rsidP="004F5A12">
      <w:pPr>
        <w:rPr>
          <w:b/>
          <w:bCs/>
        </w:rPr>
      </w:pPr>
      <w:r w:rsidRPr="00944945">
        <w:rPr>
          <w:b/>
          <w:bCs/>
        </w:rPr>
        <w:t>What could be improved</w:t>
      </w:r>
    </w:p>
    <w:p w14:paraId="1F57A5F0" w14:textId="3CB315C5" w:rsidR="004F5A12" w:rsidRDefault="004F5A12" w:rsidP="004F5A12">
      <w:r>
        <w:t>I’m not sure that there was much to be improved. We were a strong group that supported each other where we had flaws or contributed more</w:t>
      </w:r>
      <w:r w:rsidR="005D7741">
        <w:t xml:space="preserve"> to</w:t>
      </w:r>
      <w:r>
        <w:t xml:space="preserve"> where we had strengths. We had no areas of conflict and discussed mildly different opinions calmly to </w:t>
      </w:r>
      <w:r w:rsidR="0033634D">
        <w:t>come to</w:t>
      </w:r>
      <w:r>
        <w:t xml:space="preserve"> the most beneficial outcome.</w:t>
      </w:r>
      <w:r w:rsidR="0033634D">
        <w:t xml:space="preserve"> Perhaps we could have anticipated differing time zones a bit better</w:t>
      </w:r>
      <w:r w:rsidR="005D7741">
        <w:t>,</w:t>
      </w:r>
      <w:r w:rsidR="0033634D">
        <w:t xml:space="preserve"> but we sorted that out eventually. We did the best we could while learning to us</w:t>
      </w:r>
      <w:r w:rsidR="005D7741">
        <w:t>e</w:t>
      </w:r>
      <w:r w:rsidR="0033634D">
        <w:t xml:space="preserve"> MS Teams without and/much prior experience. </w:t>
      </w:r>
      <w:r w:rsidR="001354D3">
        <w:t xml:space="preserve">Perhaps there were a few areas where we could have met the word counts and didn’t - but I wouldn’t say we are missing much in the way of value, despite the word deficit. </w:t>
      </w:r>
      <w:r w:rsidR="00944945">
        <w:t>I wish I w</w:t>
      </w:r>
      <w:r w:rsidR="005D7741">
        <w:t>ere</w:t>
      </w:r>
      <w:r w:rsidR="00944945">
        <w:t xml:space="preserve"> a little quicker to submit my pieces as I did lag for up to a few days here and there but caught up each time without issue. I don’t believe this created a</w:t>
      </w:r>
      <w:r w:rsidR="005D7741">
        <w:t xml:space="preserve"> problem</w:t>
      </w:r>
      <w:r w:rsidR="00944945">
        <w:t xml:space="preserve"> amongst the group</w:t>
      </w:r>
      <w:r w:rsidR="005D7741">
        <w:t>,</w:t>
      </w:r>
      <w:r w:rsidR="00944945">
        <w:t xml:space="preserve"> but it is a good chance for me to improve in this area anyway. </w:t>
      </w:r>
    </w:p>
    <w:p w14:paraId="5CFE84A9" w14:textId="5124C39D" w:rsidR="004F5A12" w:rsidRPr="00944945" w:rsidRDefault="004F5A12" w:rsidP="004F5A12">
      <w:pPr>
        <w:rPr>
          <w:b/>
          <w:bCs/>
        </w:rPr>
      </w:pPr>
      <w:r w:rsidRPr="00944945">
        <w:rPr>
          <w:b/>
          <w:bCs/>
        </w:rPr>
        <w:t>At least one thing that was surprising</w:t>
      </w:r>
    </w:p>
    <w:p w14:paraId="4F31FEE5" w14:textId="4D52CBFB" w:rsidR="0033634D" w:rsidRDefault="0033634D" w:rsidP="004F5A12">
      <w:r>
        <w:t>It was surprising how well we did. I expected there to be areas of conflict, lack of support, lack of motivation or other limitations both inside or outside of our control. However, we did well</w:t>
      </w:r>
      <w:r w:rsidR="005D7741">
        <w:t>,</w:t>
      </w:r>
      <w:r>
        <w:t xml:space="preserve"> and I am very proud of what we did.</w:t>
      </w:r>
    </w:p>
    <w:p w14:paraId="2B342A01" w14:textId="3636EA01" w:rsidR="004F5A12" w:rsidRPr="00944945" w:rsidRDefault="004F5A12" w:rsidP="004F5A12">
      <w:pPr>
        <w:rPr>
          <w:b/>
          <w:bCs/>
        </w:rPr>
      </w:pPr>
      <w:r w:rsidRPr="00944945">
        <w:rPr>
          <w:b/>
          <w:bCs/>
        </w:rPr>
        <w:t>At least one thing that you have learned about groups</w:t>
      </w:r>
    </w:p>
    <w:p w14:paraId="735BD254" w14:textId="4E8809C3" w:rsidR="0033634D" w:rsidRDefault="0033634D" w:rsidP="004F5A12">
      <w:r>
        <w:t>They can work well. If I’m honest, I did not have high expectations for the group work</w:t>
      </w:r>
      <w:r w:rsidR="005D7741">
        <w:t>,</w:t>
      </w:r>
      <w:r>
        <w:t xml:space="preserve"> but I was blown away with how much work we did, how well we communicated and how ready people were to be a part of the group.</w:t>
      </w:r>
      <w:r w:rsidR="00944945">
        <w:t xml:space="preserve"> </w:t>
      </w:r>
    </w:p>
    <w:sectPr w:rsidR="003363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MDExMjcyMDOxtDBW0lEKTi0uzszPAykwqgUAPISoPSwAAAA="/>
  </w:docVars>
  <w:rsids>
    <w:rsidRoot w:val="004F5A12"/>
    <w:rsid w:val="001354D3"/>
    <w:rsid w:val="002D1DAD"/>
    <w:rsid w:val="0033634D"/>
    <w:rsid w:val="004F5A12"/>
    <w:rsid w:val="005D7741"/>
    <w:rsid w:val="008A7899"/>
    <w:rsid w:val="00944945"/>
    <w:rsid w:val="00AD3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C9B17"/>
  <w15:chartTrackingRefBased/>
  <w15:docId w15:val="{9A614AB0-285C-4732-AF52-B8B182047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B292595FC22049A95F0029909BF2E4" ma:contentTypeVersion="9" ma:contentTypeDescription="Create a new document." ma:contentTypeScope="" ma:versionID="c077942260d98140fd3c47e4fedf63bd">
  <xsd:schema xmlns:xsd="http://www.w3.org/2001/XMLSchema" xmlns:xs="http://www.w3.org/2001/XMLSchema" xmlns:p="http://schemas.microsoft.com/office/2006/metadata/properties" xmlns:ns2="e9d81c5b-9174-487f-9c97-32e1760a833a" targetNamespace="http://schemas.microsoft.com/office/2006/metadata/properties" ma:root="true" ma:fieldsID="46ac66f369aaff067c698ca5bb15b602" ns2:_="">
    <xsd:import namespace="e9d81c5b-9174-487f-9c97-32e1760a8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81c5b-9174-487f-9c97-32e1760a8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29D858-A1AA-41DE-B23B-C684B8EAF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d81c5b-9174-487f-9c97-32e1760a8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40A5E56-FBBF-47B6-8C09-D198C870C39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682F08A-B8E0-4FD4-AEE2-027F64A3440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eleine Dupree</dc:creator>
  <cp:keywords/>
  <dc:description/>
  <cp:lastModifiedBy>Adam Mutimer</cp:lastModifiedBy>
  <cp:revision>3</cp:revision>
  <dcterms:created xsi:type="dcterms:W3CDTF">2020-11-26T22:49:00Z</dcterms:created>
  <dcterms:modified xsi:type="dcterms:W3CDTF">2020-11-26T2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B292595FC22049A95F0029909BF2E4</vt:lpwstr>
  </property>
</Properties>
</file>